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4A18B4F2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</w:t>
      </w:r>
      <w:r w:rsidR="00FC7D47">
        <w:rPr>
          <w:rFonts w:ascii="Arial Narrow" w:hAnsi="Arial Narrow"/>
          <w:sz w:val="22"/>
          <w:szCs w:val="22"/>
        </w:rPr>
        <w:t>uke uchádzača podľa prílohy č. 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 w:rsidR="00FC7D47">
        <w:rPr>
          <w:rFonts w:ascii="Arial Narrow" w:hAnsi="Arial Narrow"/>
          <w:sz w:val="22"/>
          <w:szCs w:val="22"/>
        </w:rPr>
        <w:t>uke uchádzača podľa prílohy č. 2</w:t>
      </w:r>
      <w:bookmarkStart w:id="0" w:name="_GoBack"/>
      <w:bookmarkEnd w:id="0"/>
      <w:r w:rsidRPr="00EB3EE6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2ECED691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5AA468C" w14:textId="35856B27" w:rsidR="00AE6C8E" w:rsidRPr="00AE6C8E" w:rsidRDefault="00AE6C8E" w:rsidP="00A56A2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3A2FB4" w14:textId="77777777" w:rsidR="007C7C09" w:rsidRDefault="007C7C09" w:rsidP="007C6581">
      <w:r>
        <w:separator/>
      </w:r>
    </w:p>
  </w:endnote>
  <w:endnote w:type="continuationSeparator" w:id="0">
    <w:p w14:paraId="1D433D81" w14:textId="77777777" w:rsidR="007C7C09" w:rsidRDefault="007C7C0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6433CFA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C7D47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7C7C09">
      <w:fldChar w:fldCharType="begin"/>
    </w:r>
    <w:r w:rsidR="007C7C09">
      <w:instrText xml:space="preserve"> NUMPAGES  \* Arabic  \* MERGEFORMAT </w:instrText>
    </w:r>
    <w:r w:rsidR="007C7C09">
      <w:fldChar w:fldCharType="separate"/>
    </w:r>
    <w:r w:rsidR="00FC7D47" w:rsidRPr="00FC7D47">
      <w:rPr>
        <w:rFonts w:ascii="Arial Narrow" w:hAnsi="Arial Narrow" w:cs="Arial"/>
        <w:noProof/>
        <w:color w:val="000000"/>
        <w:sz w:val="18"/>
        <w:szCs w:val="18"/>
      </w:rPr>
      <w:t>1</w:t>
    </w:r>
    <w:r w:rsidR="007C7C09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F3F8C1" w14:textId="77777777" w:rsidR="007C7C09" w:rsidRDefault="007C7C09" w:rsidP="007C6581">
      <w:r>
        <w:separator/>
      </w:r>
    </w:p>
  </w:footnote>
  <w:footnote w:type="continuationSeparator" w:id="0">
    <w:p w14:paraId="666480C7" w14:textId="77777777" w:rsidR="007C7C09" w:rsidRDefault="007C7C0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2494493D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9E3664">
      <w:rPr>
        <w:rFonts w:ascii="Arial Narrow" w:hAnsi="Arial Narrow"/>
        <w:sz w:val="16"/>
        <w:szCs w:val="16"/>
      </w:rPr>
      <w:t>3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36E79"/>
    <w:rsid w:val="000407D6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360B4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C70A0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91DEA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A6E1D"/>
    <w:rsid w:val="004C75D4"/>
    <w:rsid w:val="004D11C7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0F7"/>
    <w:rsid w:val="00672D7A"/>
    <w:rsid w:val="00695678"/>
    <w:rsid w:val="006B0711"/>
    <w:rsid w:val="006B612D"/>
    <w:rsid w:val="006B6859"/>
    <w:rsid w:val="006C48B4"/>
    <w:rsid w:val="006C5893"/>
    <w:rsid w:val="006D0588"/>
    <w:rsid w:val="006D28C7"/>
    <w:rsid w:val="006E23C4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29CF"/>
    <w:rsid w:val="007A6425"/>
    <w:rsid w:val="007A67A1"/>
    <w:rsid w:val="007B449B"/>
    <w:rsid w:val="007B48C6"/>
    <w:rsid w:val="007B5E6A"/>
    <w:rsid w:val="007C6581"/>
    <w:rsid w:val="007C7C09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75E65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3664"/>
    <w:rsid w:val="009E4490"/>
    <w:rsid w:val="009E4C41"/>
    <w:rsid w:val="009E5273"/>
    <w:rsid w:val="00A01750"/>
    <w:rsid w:val="00A024FB"/>
    <w:rsid w:val="00A05F5D"/>
    <w:rsid w:val="00A12EDF"/>
    <w:rsid w:val="00A13BF7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2F74"/>
    <w:rsid w:val="00FB6BA4"/>
    <w:rsid w:val="00FC7D47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C33779C2-1E69-492B-8A56-FDC4DB4DE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34</cp:revision>
  <cp:lastPrinted>2022-09-29T14:23:00Z</cp:lastPrinted>
  <dcterms:created xsi:type="dcterms:W3CDTF">2021-09-26T11:02:00Z</dcterms:created>
  <dcterms:modified xsi:type="dcterms:W3CDTF">2024-09-13T10:31:00Z</dcterms:modified>
</cp:coreProperties>
</file>